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818AFF" w14:textId="6FCF129D" w:rsidR="00CE4E32" w:rsidRPr="00212984" w:rsidRDefault="00EA72DC" w:rsidP="00212984">
      <w:pPr>
        <w:ind w:left="-851"/>
        <w:jc w:val="center"/>
        <w:rPr>
          <w:rFonts w:asciiTheme="majorHAnsi" w:hAnsiTheme="majorHAnsi"/>
        </w:rPr>
      </w:pPr>
      <w:r>
        <w:rPr>
          <w:rFonts w:asciiTheme="majorHAnsi" w:hAnsiTheme="majorHAnsi"/>
          <w:noProof/>
          <w:lang w:val="en-US"/>
        </w:rPr>
        <w:t xml:space="preserve">         </w:t>
      </w:r>
      <w:r w:rsidR="00212984" w:rsidRPr="00212984">
        <w:rPr>
          <w:rFonts w:asciiTheme="majorHAnsi" w:hAnsiTheme="majorHAnsi"/>
          <w:noProof/>
          <w:lang w:val="en-US"/>
        </w:rPr>
        <w:drawing>
          <wp:inline distT="0" distB="0" distL="0" distR="0" wp14:anchorId="1D11FA54" wp14:editId="55BD27C1">
            <wp:extent cx="800100" cy="573135"/>
            <wp:effectExtent l="0" t="0" r="0" b="11430"/>
            <wp:docPr id="1" name="Picture 1" descr="Macintosh HD:Users:MacintoshHD:Desktop:IDEA-WIX:shapeimage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MacintoshHD:Desktop:IDEA-WIX:shapeimage_4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573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E35FF" w14:textId="77777777" w:rsidR="00212984" w:rsidRPr="00212984" w:rsidRDefault="00212984">
      <w:pPr>
        <w:rPr>
          <w:rFonts w:asciiTheme="majorHAnsi" w:hAnsiTheme="majorHAnsi"/>
        </w:rPr>
      </w:pPr>
    </w:p>
    <w:p w14:paraId="392A5DEA" w14:textId="619E129F" w:rsidR="00212984" w:rsidRDefault="00EA72DC" w:rsidP="00212984">
      <w:pPr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English Language and Literature Research Association of Turkey</w:t>
      </w:r>
    </w:p>
    <w:p w14:paraId="083D4D8F" w14:textId="53E82A8A" w:rsidR="00EA72DC" w:rsidRPr="00212984" w:rsidRDefault="00EA72DC" w:rsidP="00212984">
      <w:pPr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Membership Form</w:t>
      </w:r>
    </w:p>
    <w:p w14:paraId="2961B187" w14:textId="77777777" w:rsidR="00212984" w:rsidRPr="00212984" w:rsidRDefault="00212984" w:rsidP="00212984">
      <w:pPr>
        <w:pBdr>
          <w:bottom w:val="single" w:sz="6" w:space="1" w:color="auto"/>
        </w:pBdr>
        <w:jc w:val="center"/>
        <w:rPr>
          <w:rFonts w:asciiTheme="majorHAnsi" w:hAnsiTheme="majorHAnsi"/>
        </w:rPr>
      </w:pPr>
    </w:p>
    <w:p w14:paraId="23E44184" w14:textId="77777777" w:rsidR="00212984" w:rsidRPr="00212984" w:rsidRDefault="00212984" w:rsidP="00212984">
      <w:pPr>
        <w:jc w:val="center"/>
        <w:rPr>
          <w:rFonts w:asciiTheme="majorHAnsi" w:hAnsiTheme="majorHAnsi"/>
        </w:rPr>
      </w:pPr>
    </w:p>
    <w:p w14:paraId="06B224A5" w14:textId="603244D7" w:rsidR="00212984" w:rsidRPr="00212984" w:rsidRDefault="00EA72DC" w:rsidP="00212984">
      <w:pPr>
        <w:ind w:left="-993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GENERAL INFO</w:t>
      </w:r>
    </w:p>
    <w:tbl>
      <w:tblPr>
        <w:tblStyle w:val="TableGrid"/>
        <w:tblW w:w="10633" w:type="dxa"/>
        <w:tblInd w:w="-885" w:type="dxa"/>
        <w:tblLook w:val="04A0" w:firstRow="1" w:lastRow="0" w:firstColumn="1" w:lastColumn="0" w:noHBand="0" w:noVBand="1"/>
      </w:tblPr>
      <w:tblGrid>
        <w:gridCol w:w="2129"/>
        <w:gridCol w:w="2975"/>
        <w:gridCol w:w="2129"/>
        <w:gridCol w:w="3400"/>
      </w:tblGrid>
      <w:tr w:rsidR="00212984" w:rsidRPr="00212984" w14:paraId="3E72E3E8" w14:textId="77777777" w:rsidTr="00212984">
        <w:tc>
          <w:tcPr>
            <w:tcW w:w="2129" w:type="dxa"/>
          </w:tcPr>
          <w:p w14:paraId="7B34908D" w14:textId="3EFD8713" w:rsidR="00212984" w:rsidRDefault="00EA72DC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Name</w:t>
            </w:r>
            <w:r w:rsidR="00212984" w:rsidRPr="00212984">
              <w:rPr>
                <w:rFonts w:asciiTheme="majorHAnsi" w:hAnsiTheme="majorHAnsi"/>
                <w:b/>
              </w:rPr>
              <w:t>:</w:t>
            </w:r>
          </w:p>
          <w:p w14:paraId="2A9A5D6C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7EFEB6CC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0CB7A3A7" w14:textId="3EE5ED65" w:rsidR="00212984" w:rsidRPr="00212984" w:rsidRDefault="00EA72DC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Surname:</w:t>
            </w:r>
          </w:p>
        </w:tc>
        <w:tc>
          <w:tcPr>
            <w:tcW w:w="3400" w:type="dxa"/>
          </w:tcPr>
          <w:p w14:paraId="7C0DF4BD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212984" w:rsidRPr="00212984" w14:paraId="77BC528F" w14:textId="77777777" w:rsidTr="00212984">
        <w:tc>
          <w:tcPr>
            <w:tcW w:w="2129" w:type="dxa"/>
          </w:tcPr>
          <w:p w14:paraId="589E0ED3" w14:textId="3EC708A0" w:rsidR="00212984" w:rsidRDefault="00EA72DC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Mother’s Name:</w:t>
            </w:r>
          </w:p>
          <w:p w14:paraId="42ABA2CC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4D914666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59468C2C" w14:textId="517AF078" w:rsidR="00212984" w:rsidRPr="00212984" w:rsidRDefault="00EA72DC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Father’s Name:</w:t>
            </w:r>
          </w:p>
        </w:tc>
        <w:tc>
          <w:tcPr>
            <w:tcW w:w="3400" w:type="dxa"/>
          </w:tcPr>
          <w:p w14:paraId="027C5B04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212984" w:rsidRPr="00212984" w14:paraId="0DBCF6D2" w14:textId="77777777" w:rsidTr="00212984">
        <w:tc>
          <w:tcPr>
            <w:tcW w:w="2129" w:type="dxa"/>
          </w:tcPr>
          <w:p w14:paraId="0EB83B4E" w14:textId="3E7EB27C" w:rsidR="00212984" w:rsidRDefault="00EA72DC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Place of Birth:</w:t>
            </w:r>
          </w:p>
          <w:p w14:paraId="4CC7D369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29064634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70BFF14F" w14:textId="66D1A109" w:rsidR="00212984" w:rsidRDefault="00EA72DC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Date of Birth:</w:t>
            </w:r>
          </w:p>
          <w:p w14:paraId="0E995B4A" w14:textId="595056CB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(</w:t>
            </w:r>
            <w:r w:rsidR="00EA72DC">
              <w:rPr>
                <w:rFonts w:asciiTheme="majorHAnsi" w:hAnsiTheme="majorHAnsi"/>
                <w:b/>
              </w:rPr>
              <w:t>DD</w:t>
            </w:r>
            <w:r>
              <w:rPr>
                <w:rFonts w:asciiTheme="majorHAnsi" w:hAnsiTheme="majorHAnsi"/>
                <w:b/>
              </w:rPr>
              <w:t>/</w:t>
            </w:r>
            <w:r w:rsidR="00EA72DC">
              <w:rPr>
                <w:rFonts w:asciiTheme="majorHAnsi" w:hAnsiTheme="majorHAnsi"/>
                <w:b/>
              </w:rPr>
              <w:t>MM</w:t>
            </w:r>
            <w:r>
              <w:rPr>
                <w:rFonts w:asciiTheme="majorHAnsi" w:hAnsiTheme="majorHAnsi"/>
                <w:b/>
              </w:rPr>
              <w:t>/YYYY)</w:t>
            </w:r>
          </w:p>
        </w:tc>
        <w:tc>
          <w:tcPr>
            <w:tcW w:w="3400" w:type="dxa"/>
          </w:tcPr>
          <w:p w14:paraId="2C4FD577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</w:tbl>
    <w:p w14:paraId="25559FCC" w14:textId="77777777" w:rsidR="00212984" w:rsidRDefault="00212984" w:rsidP="00212984">
      <w:pPr>
        <w:rPr>
          <w:rFonts w:asciiTheme="majorHAnsi" w:hAnsiTheme="majorHAnsi"/>
        </w:rPr>
      </w:pPr>
    </w:p>
    <w:p w14:paraId="60E00FDA" w14:textId="4C9CD215" w:rsidR="00212984" w:rsidRPr="00212984" w:rsidRDefault="00EA72DC" w:rsidP="00212984">
      <w:pPr>
        <w:ind w:left="-993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IDENTITY REGISTRY INFO</w:t>
      </w:r>
      <w:r w:rsidR="00212984">
        <w:rPr>
          <w:rFonts w:asciiTheme="majorHAnsi" w:hAnsiTheme="majorHAnsi"/>
          <w:b/>
        </w:rPr>
        <w:t xml:space="preserve"> (</w:t>
      </w:r>
      <w:r>
        <w:rPr>
          <w:rFonts w:asciiTheme="majorHAnsi" w:hAnsiTheme="majorHAnsi"/>
          <w:b/>
        </w:rPr>
        <w:t>Issuing</w:t>
      </w:r>
      <w:r w:rsidR="00212984">
        <w:rPr>
          <w:rFonts w:asciiTheme="majorHAnsi" w:hAnsiTheme="majorHAnsi"/>
          <w:b/>
        </w:rPr>
        <w:t>)</w:t>
      </w:r>
    </w:p>
    <w:tbl>
      <w:tblPr>
        <w:tblStyle w:val="TableGrid"/>
        <w:tblW w:w="10632" w:type="dxa"/>
        <w:tblInd w:w="-885" w:type="dxa"/>
        <w:tblLook w:val="04A0" w:firstRow="1" w:lastRow="0" w:firstColumn="1" w:lastColumn="0" w:noHBand="0" w:noVBand="1"/>
      </w:tblPr>
      <w:tblGrid>
        <w:gridCol w:w="2129"/>
        <w:gridCol w:w="2975"/>
        <w:gridCol w:w="2129"/>
        <w:gridCol w:w="3399"/>
      </w:tblGrid>
      <w:tr w:rsidR="00212984" w:rsidRPr="00212984" w14:paraId="49788DE0" w14:textId="77777777" w:rsidTr="00706052">
        <w:tc>
          <w:tcPr>
            <w:tcW w:w="2129" w:type="dxa"/>
          </w:tcPr>
          <w:p w14:paraId="0ECD079F" w14:textId="4C7B19E4" w:rsidR="00212984" w:rsidRPr="00212984" w:rsidRDefault="00EA72DC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City</w:t>
            </w:r>
            <w:r w:rsidR="00212984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2975" w:type="dxa"/>
          </w:tcPr>
          <w:p w14:paraId="6AAA280A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</w:p>
          <w:p w14:paraId="1CCEFA33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4B6145F3" w14:textId="4F0F1A38" w:rsidR="00212984" w:rsidRPr="00212984" w:rsidRDefault="00EA72DC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County</w:t>
            </w:r>
            <w:r w:rsidR="00212984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3399" w:type="dxa"/>
          </w:tcPr>
          <w:p w14:paraId="6DC569CB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212984" w:rsidRPr="00212984" w14:paraId="1B175F89" w14:textId="77777777" w:rsidTr="00706052">
        <w:tc>
          <w:tcPr>
            <w:tcW w:w="2129" w:type="dxa"/>
          </w:tcPr>
          <w:p w14:paraId="30E7B167" w14:textId="4588429D" w:rsidR="00212984" w:rsidRPr="00212984" w:rsidRDefault="00EA72DC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Volume</w:t>
            </w:r>
            <w:r w:rsidR="00212984">
              <w:rPr>
                <w:rFonts w:asciiTheme="majorHAnsi" w:hAnsiTheme="majorHAnsi"/>
                <w:b/>
              </w:rPr>
              <w:t xml:space="preserve"> no:</w:t>
            </w:r>
          </w:p>
        </w:tc>
        <w:tc>
          <w:tcPr>
            <w:tcW w:w="2975" w:type="dxa"/>
          </w:tcPr>
          <w:p w14:paraId="438D8CE4" w14:textId="77777777" w:rsidR="00212984" w:rsidRDefault="00212984" w:rsidP="00212984">
            <w:pPr>
              <w:rPr>
                <w:rFonts w:asciiTheme="majorHAnsi" w:hAnsiTheme="majorHAnsi"/>
                <w:b/>
              </w:rPr>
            </w:pPr>
          </w:p>
          <w:p w14:paraId="2862E3D1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  <w:tcBorders>
              <w:bottom w:val="single" w:sz="4" w:space="0" w:color="auto"/>
            </w:tcBorders>
          </w:tcPr>
          <w:p w14:paraId="74CA8C5C" w14:textId="3E67A88B" w:rsidR="00212984" w:rsidRPr="00212984" w:rsidRDefault="00EA72DC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House</w:t>
            </w:r>
            <w:r w:rsidR="00212984">
              <w:rPr>
                <w:rFonts w:asciiTheme="majorHAnsi" w:hAnsiTheme="majorHAnsi"/>
                <w:b/>
              </w:rPr>
              <w:t xml:space="preserve"> no:</w:t>
            </w:r>
          </w:p>
        </w:tc>
        <w:tc>
          <w:tcPr>
            <w:tcW w:w="3399" w:type="dxa"/>
            <w:tcBorders>
              <w:bottom w:val="single" w:sz="4" w:space="0" w:color="auto"/>
            </w:tcBorders>
          </w:tcPr>
          <w:p w14:paraId="1977918C" w14:textId="77777777" w:rsidR="00212984" w:rsidRPr="00212984" w:rsidRDefault="00212984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3388DC4B" w14:textId="77777777" w:rsidTr="00706052">
        <w:tc>
          <w:tcPr>
            <w:tcW w:w="2129" w:type="dxa"/>
          </w:tcPr>
          <w:p w14:paraId="6AB8BCAB" w14:textId="192F017D" w:rsidR="00706052" w:rsidRPr="00212984" w:rsidRDefault="00EA72DC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Page no:</w:t>
            </w:r>
          </w:p>
        </w:tc>
        <w:tc>
          <w:tcPr>
            <w:tcW w:w="2975" w:type="dxa"/>
            <w:tcBorders>
              <w:right w:val="single" w:sz="4" w:space="0" w:color="auto"/>
            </w:tcBorders>
          </w:tcPr>
          <w:p w14:paraId="4C2AEB46" w14:textId="77777777" w:rsidR="00706052" w:rsidRDefault="00706052" w:rsidP="00212984">
            <w:pPr>
              <w:rPr>
                <w:rFonts w:asciiTheme="majorHAnsi" w:hAnsiTheme="majorHAnsi"/>
                <w:b/>
              </w:rPr>
            </w:pPr>
          </w:p>
          <w:p w14:paraId="2590BFA3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49693" w14:textId="02C15CDF" w:rsidR="00706052" w:rsidRPr="00212984" w:rsidRDefault="00EA72DC" w:rsidP="00212984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Nationality:</w:t>
            </w:r>
          </w:p>
        </w:tc>
        <w:tc>
          <w:tcPr>
            <w:tcW w:w="3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14E62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6D35DB74" w14:textId="77777777" w:rsidTr="00706052">
        <w:tc>
          <w:tcPr>
            <w:tcW w:w="5104" w:type="dxa"/>
            <w:gridSpan w:val="2"/>
            <w:tcBorders>
              <w:right w:val="single" w:sz="4" w:space="0" w:color="auto"/>
            </w:tcBorders>
          </w:tcPr>
          <w:p w14:paraId="61102DC7" w14:textId="77777777" w:rsidR="00706052" w:rsidRDefault="00EA72DC" w:rsidP="00EA72DC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If not a Turkish citizen, residence permit no:</w:t>
            </w:r>
          </w:p>
          <w:p w14:paraId="2C040A31" w14:textId="5B76365B" w:rsidR="00EA72DC" w:rsidRDefault="00EA72DC" w:rsidP="00EA72DC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5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7B84B" w14:textId="77777777" w:rsidR="00706052" w:rsidRPr="00212984" w:rsidRDefault="00706052" w:rsidP="00212984">
            <w:pPr>
              <w:rPr>
                <w:rFonts w:asciiTheme="majorHAnsi" w:hAnsiTheme="majorHAnsi"/>
                <w:b/>
              </w:rPr>
            </w:pPr>
          </w:p>
        </w:tc>
      </w:tr>
    </w:tbl>
    <w:p w14:paraId="4630D28C" w14:textId="77777777" w:rsidR="00212984" w:rsidRDefault="00212984" w:rsidP="00212984">
      <w:pPr>
        <w:jc w:val="center"/>
        <w:rPr>
          <w:rFonts w:asciiTheme="majorHAnsi" w:hAnsiTheme="majorHAnsi"/>
        </w:rPr>
      </w:pPr>
    </w:p>
    <w:p w14:paraId="5A0A23CB" w14:textId="4A4F3E34" w:rsidR="00706052" w:rsidRPr="00212984" w:rsidRDefault="00EA72DC" w:rsidP="00706052">
      <w:pPr>
        <w:ind w:left="-993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OCCUPATIONAL INFO</w:t>
      </w:r>
    </w:p>
    <w:tbl>
      <w:tblPr>
        <w:tblStyle w:val="TableGrid"/>
        <w:tblW w:w="10633" w:type="dxa"/>
        <w:tblInd w:w="-885" w:type="dxa"/>
        <w:tblLook w:val="04A0" w:firstRow="1" w:lastRow="0" w:firstColumn="1" w:lastColumn="0" w:noHBand="0" w:noVBand="1"/>
      </w:tblPr>
      <w:tblGrid>
        <w:gridCol w:w="2129"/>
        <w:gridCol w:w="2975"/>
        <w:gridCol w:w="2129"/>
        <w:gridCol w:w="3400"/>
      </w:tblGrid>
      <w:tr w:rsidR="00706052" w:rsidRPr="00212984" w14:paraId="78438260" w14:textId="77777777" w:rsidTr="00706052">
        <w:tc>
          <w:tcPr>
            <w:tcW w:w="2129" w:type="dxa"/>
          </w:tcPr>
          <w:p w14:paraId="520C01E7" w14:textId="4153DB74" w:rsidR="00706052" w:rsidRPr="00212984" w:rsidRDefault="00EA72DC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Occupation</w:t>
            </w:r>
            <w:r w:rsidR="00706052" w:rsidRPr="00212984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2975" w:type="dxa"/>
          </w:tcPr>
          <w:p w14:paraId="31B1EEFC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</w:p>
          <w:p w14:paraId="1229FAE3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6F8A98EC" w14:textId="15611FD7" w:rsidR="00706052" w:rsidRPr="00212984" w:rsidRDefault="00EA72DC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Duty/Title:</w:t>
            </w:r>
          </w:p>
        </w:tc>
        <w:tc>
          <w:tcPr>
            <w:tcW w:w="3400" w:type="dxa"/>
          </w:tcPr>
          <w:p w14:paraId="33199A5C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2856939B" w14:textId="77777777" w:rsidTr="00706052">
        <w:tc>
          <w:tcPr>
            <w:tcW w:w="2129" w:type="dxa"/>
          </w:tcPr>
          <w:p w14:paraId="50ED9D9A" w14:textId="032939F0" w:rsidR="00706052" w:rsidRPr="00212984" w:rsidRDefault="00EA72DC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Work Institution</w:t>
            </w:r>
            <w:r w:rsidR="00706052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2975" w:type="dxa"/>
          </w:tcPr>
          <w:p w14:paraId="46C3F92F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</w:p>
          <w:p w14:paraId="673B4A8D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5DB63B54" w14:textId="77777777" w:rsidR="00706052" w:rsidRDefault="00EA72DC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Work Experience:</w:t>
            </w:r>
          </w:p>
          <w:p w14:paraId="68A7F230" w14:textId="4FDA3AB5" w:rsidR="00EA72DC" w:rsidRPr="00212984" w:rsidRDefault="00EA72DC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(Year)</w:t>
            </w:r>
          </w:p>
        </w:tc>
        <w:tc>
          <w:tcPr>
            <w:tcW w:w="3400" w:type="dxa"/>
          </w:tcPr>
          <w:p w14:paraId="0E031C05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76004A5D" w14:textId="77777777" w:rsidTr="00706052">
        <w:tc>
          <w:tcPr>
            <w:tcW w:w="2129" w:type="dxa"/>
          </w:tcPr>
          <w:p w14:paraId="1C696618" w14:textId="2E85D9DD" w:rsidR="00706052" w:rsidRPr="00212984" w:rsidRDefault="00EA72DC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Research Areas</w:t>
            </w:r>
            <w:r w:rsidR="00706052">
              <w:rPr>
                <w:rFonts w:asciiTheme="majorHAnsi" w:hAnsiTheme="majorHAnsi"/>
                <w:b/>
              </w:rPr>
              <w:t>:</w:t>
            </w:r>
            <w:r w:rsidR="00706052" w:rsidRPr="00212984">
              <w:rPr>
                <w:rFonts w:asciiTheme="majorHAnsi" w:hAnsiTheme="majorHAnsi"/>
                <w:b/>
              </w:rPr>
              <w:t xml:space="preserve"> </w:t>
            </w:r>
          </w:p>
        </w:tc>
        <w:tc>
          <w:tcPr>
            <w:tcW w:w="8504" w:type="dxa"/>
            <w:gridSpan w:val="3"/>
          </w:tcPr>
          <w:p w14:paraId="127E76D2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</w:p>
          <w:p w14:paraId="18A11070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</w:tbl>
    <w:p w14:paraId="0431BC0A" w14:textId="77777777" w:rsidR="00706052" w:rsidRDefault="00706052" w:rsidP="00212984">
      <w:pPr>
        <w:jc w:val="center"/>
        <w:rPr>
          <w:rFonts w:asciiTheme="majorHAnsi" w:hAnsiTheme="majorHAnsi"/>
        </w:rPr>
      </w:pPr>
    </w:p>
    <w:p w14:paraId="03076EA1" w14:textId="732842E4" w:rsidR="00706052" w:rsidRPr="00212984" w:rsidRDefault="00EA72DC" w:rsidP="00706052">
      <w:pPr>
        <w:ind w:left="-993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ONTACT INFO:</w:t>
      </w:r>
    </w:p>
    <w:tbl>
      <w:tblPr>
        <w:tblStyle w:val="TableGrid"/>
        <w:tblW w:w="10633" w:type="dxa"/>
        <w:tblInd w:w="-885" w:type="dxa"/>
        <w:tblLook w:val="04A0" w:firstRow="1" w:lastRow="0" w:firstColumn="1" w:lastColumn="0" w:noHBand="0" w:noVBand="1"/>
      </w:tblPr>
      <w:tblGrid>
        <w:gridCol w:w="2129"/>
        <w:gridCol w:w="2975"/>
        <w:gridCol w:w="2129"/>
        <w:gridCol w:w="3400"/>
      </w:tblGrid>
      <w:tr w:rsidR="00706052" w:rsidRPr="00212984" w14:paraId="41BDCC12" w14:textId="77777777" w:rsidTr="00706052">
        <w:tc>
          <w:tcPr>
            <w:tcW w:w="2129" w:type="dxa"/>
          </w:tcPr>
          <w:p w14:paraId="4F2BC34B" w14:textId="43D72157" w:rsidR="00706052" w:rsidRPr="00212984" w:rsidRDefault="00EA72DC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Work Address</w:t>
            </w:r>
            <w:r w:rsidR="00706052">
              <w:rPr>
                <w:rFonts w:asciiTheme="majorHAnsi" w:hAnsiTheme="majorHAnsi"/>
                <w:b/>
              </w:rPr>
              <w:t>:</w:t>
            </w:r>
            <w:r w:rsidR="00706052" w:rsidRPr="00212984">
              <w:rPr>
                <w:rFonts w:asciiTheme="majorHAnsi" w:hAnsiTheme="majorHAnsi"/>
                <w:b/>
              </w:rPr>
              <w:t xml:space="preserve"> </w:t>
            </w:r>
          </w:p>
        </w:tc>
        <w:tc>
          <w:tcPr>
            <w:tcW w:w="2975" w:type="dxa"/>
          </w:tcPr>
          <w:p w14:paraId="5CF005EA" w14:textId="77777777" w:rsidR="00706052" w:rsidRDefault="00706052" w:rsidP="00706052">
            <w:pPr>
              <w:rPr>
                <w:rFonts w:asciiTheme="majorHAnsi" w:hAnsiTheme="majorHAnsi"/>
                <w:b/>
              </w:rPr>
            </w:pPr>
          </w:p>
          <w:p w14:paraId="7F1FC18A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0050BBAE" w14:textId="5879506A" w:rsidR="00706052" w:rsidRDefault="00EA72DC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Telephone</w:t>
            </w:r>
            <w:r w:rsidR="00706052">
              <w:rPr>
                <w:rFonts w:asciiTheme="majorHAnsi" w:hAnsiTheme="majorHAnsi"/>
                <w:b/>
              </w:rPr>
              <w:t xml:space="preserve"> (1)</w:t>
            </w:r>
            <w:r w:rsidR="00706052" w:rsidRPr="00212984">
              <w:rPr>
                <w:rFonts w:asciiTheme="majorHAnsi" w:hAnsiTheme="majorHAnsi"/>
                <w:b/>
              </w:rPr>
              <w:t>:</w:t>
            </w:r>
          </w:p>
          <w:p w14:paraId="343CAF18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3400" w:type="dxa"/>
          </w:tcPr>
          <w:p w14:paraId="1715FDFF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6B56A78E" w14:textId="77777777" w:rsidTr="00706052">
        <w:tc>
          <w:tcPr>
            <w:tcW w:w="2129" w:type="dxa"/>
          </w:tcPr>
          <w:p w14:paraId="294A9D5E" w14:textId="2B923CE4" w:rsidR="00706052" w:rsidRDefault="00EA72DC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Home Address</w:t>
            </w:r>
            <w:r w:rsidR="00706052">
              <w:rPr>
                <w:rFonts w:asciiTheme="majorHAnsi" w:hAnsiTheme="majorHAnsi"/>
                <w:b/>
              </w:rPr>
              <w:t>:</w:t>
            </w:r>
          </w:p>
          <w:p w14:paraId="2E83D5EC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12B2901C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674F3FB0" w14:textId="18038273" w:rsidR="00706052" w:rsidRPr="00212984" w:rsidRDefault="00EA72DC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Telephone </w:t>
            </w:r>
            <w:r w:rsidR="00706052">
              <w:rPr>
                <w:rFonts w:asciiTheme="majorHAnsi" w:hAnsiTheme="majorHAnsi"/>
                <w:b/>
              </w:rPr>
              <w:t>(2)</w:t>
            </w:r>
            <w:r w:rsidR="00706052" w:rsidRPr="00212984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3400" w:type="dxa"/>
          </w:tcPr>
          <w:p w14:paraId="664B21A5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  <w:tr w:rsidR="00706052" w:rsidRPr="00212984" w14:paraId="4E03D9AC" w14:textId="77777777" w:rsidTr="00706052">
        <w:tc>
          <w:tcPr>
            <w:tcW w:w="2129" w:type="dxa"/>
          </w:tcPr>
          <w:p w14:paraId="7666F303" w14:textId="0542B6D9" w:rsidR="00706052" w:rsidRDefault="00EA72DC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E-mail Address:</w:t>
            </w:r>
          </w:p>
          <w:p w14:paraId="6685A0D1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975" w:type="dxa"/>
          </w:tcPr>
          <w:p w14:paraId="2F774CF7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  <w:tc>
          <w:tcPr>
            <w:tcW w:w="2129" w:type="dxa"/>
          </w:tcPr>
          <w:p w14:paraId="0ED06DCF" w14:textId="120FCA02" w:rsidR="00706052" w:rsidRPr="00212984" w:rsidRDefault="00EA72DC" w:rsidP="00706052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Mobile No</w:t>
            </w:r>
            <w:r w:rsidR="00706052">
              <w:rPr>
                <w:rFonts w:asciiTheme="majorHAnsi" w:hAnsiTheme="majorHAnsi"/>
                <w:b/>
              </w:rPr>
              <w:t>:</w:t>
            </w:r>
          </w:p>
        </w:tc>
        <w:tc>
          <w:tcPr>
            <w:tcW w:w="3400" w:type="dxa"/>
          </w:tcPr>
          <w:p w14:paraId="6D115C03" w14:textId="77777777" w:rsidR="00706052" w:rsidRPr="00212984" w:rsidRDefault="00706052" w:rsidP="00706052">
            <w:pPr>
              <w:rPr>
                <w:rFonts w:asciiTheme="majorHAnsi" w:hAnsiTheme="majorHAnsi"/>
                <w:b/>
              </w:rPr>
            </w:pPr>
          </w:p>
        </w:tc>
      </w:tr>
    </w:tbl>
    <w:p w14:paraId="04C27B9F" w14:textId="77777777" w:rsidR="00706052" w:rsidRDefault="00706052" w:rsidP="00212984">
      <w:pPr>
        <w:jc w:val="center"/>
        <w:rPr>
          <w:rFonts w:asciiTheme="majorHAnsi" w:hAnsiTheme="majorHAnsi"/>
        </w:rPr>
      </w:pPr>
    </w:p>
    <w:p w14:paraId="340D37F6" w14:textId="4771A5BE" w:rsidR="00706052" w:rsidRDefault="00EA72DC" w:rsidP="00706052">
      <w:pPr>
        <w:rPr>
          <w:rFonts w:asciiTheme="majorHAnsi" w:hAnsiTheme="majorHAnsi"/>
        </w:rPr>
      </w:pPr>
      <w:r>
        <w:rPr>
          <w:rFonts w:asciiTheme="majorHAnsi" w:hAnsiTheme="majorHAnsi"/>
          <w:b/>
        </w:rPr>
        <w:t>Attachments</w:t>
      </w:r>
      <w:r w:rsidR="00706052" w:rsidRPr="00706052">
        <w:rPr>
          <w:rFonts w:asciiTheme="majorHAnsi" w:hAnsiTheme="majorHAnsi"/>
          <w:b/>
        </w:rPr>
        <w:t>:</w:t>
      </w:r>
      <w:r w:rsidR="00706052">
        <w:rPr>
          <w:rFonts w:asciiTheme="majorHAnsi" w:hAnsiTheme="majorHAnsi"/>
        </w:rPr>
        <w:t xml:space="preserve"> 1 </w:t>
      </w:r>
      <w:r>
        <w:rPr>
          <w:rFonts w:asciiTheme="majorHAnsi" w:hAnsiTheme="majorHAnsi"/>
        </w:rPr>
        <w:t>photograph</w:t>
      </w:r>
      <w:r w:rsidR="00706052">
        <w:rPr>
          <w:rFonts w:asciiTheme="majorHAnsi" w:hAnsiTheme="majorHAnsi"/>
        </w:rPr>
        <w:t xml:space="preserve">, 1 </w:t>
      </w:r>
      <w:r>
        <w:rPr>
          <w:rFonts w:asciiTheme="majorHAnsi" w:hAnsiTheme="majorHAnsi"/>
        </w:rPr>
        <w:t>identity register copy</w:t>
      </w:r>
      <w:r w:rsidR="00706052">
        <w:rPr>
          <w:rFonts w:asciiTheme="majorHAnsi" w:hAnsiTheme="majorHAnsi"/>
        </w:rPr>
        <w:t xml:space="preserve">, 1 </w:t>
      </w:r>
      <w:r>
        <w:rPr>
          <w:rFonts w:asciiTheme="majorHAnsi" w:hAnsiTheme="majorHAnsi"/>
        </w:rPr>
        <w:t>residence document</w:t>
      </w:r>
    </w:p>
    <w:p w14:paraId="7A28B0DB" w14:textId="77777777" w:rsidR="00706052" w:rsidRDefault="00706052" w:rsidP="00706052">
      <w:pPr>
        <w:rPr>
          <w:rFonts w:asciiTheme="majorHAnsi" w:hAnsiTheme="majorHAnsi"/>
        </w:rPr>
      </w:pPr>
    </w:p>
    <w:p w14:paraId="0615AF42" w14:textId="6299D856" w:rsidR="00706052" w:rsidRDefault="00EA72DC" w:rsidP="00706052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 hereby accept the charter provisions of the English Language and Literature Research Association (IDEA), and I declare that I will fulfil my obligations as a member and that the information I have provided above are true. </w:t>
      </w:r>
    </w:p>
    <w:p w14:paraId="08F12775" w14:textId="77777777" w:rsidR="00706052" w:rsidRDefault="00706052" w:rsidP="00706052">
      <w:pPr>
        <w:jc w:val="both"/>
        <w:rPr>
          <w:rFonts w:asciiTheme="majorHAnsi" w:hAnsiTheme="majorHAnsi"/>
        </w:rPr>
      </w:pPr>
    </w:p>
    <w:p w14:paraId="26837AFD" w14:textId="7454FEFC" w:rsidR="00706052" w:rsidRPr="00706052" w:rsidRDefault="00EA72DC" w:rsidP="00706052">
      <w:pPr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lastRenderedPageBreak/>
        <w:t>DATE</w:t>
      </w:r>
      <w:r w:rsidR="00706052" w:rsidRPr="00706052">
        <w:rPr>
          <w:rFonts w:asciiTheme="majorHAnsi" w:hAnsiTheme="majorHAnsi"/>
          <w:b/>
        </w:rPr>
        <w:tab/>
      </w:r>
      <w:r w:rsidR="00706052" w:rsidRPr="00706052">
        <w:rPr>
          <w:rFonts w:asciiTheme="majorHAnsi" w:hAnsiTheme="majorHAnsi"/>
          <w:b/>
        </w:rPr>
        <w:tab/>
      </w:r>
      <w:r w:rsidR="00706052" w:rsidRPr="00706052">
        <w:rPr>
          <w:rFonts w:asciiTheme="majorHAnsi" w:hAnsiTheme="majorHAnsi"/>
          <w:b/>
        </w:rPr>
        <w:tab/>
      </w:r>
      <w:r w:rsidR="00706052" w:rsidRPr="00706052">
        <w:rPr>
          <w:rFonts w:asciiTheme="majorHAnsi" w:hAnsiTheme="majorHAnsi"/>
          <w:b/>
        </w:rPr>
        <w:tab/>
      </w:r>
      <w:r w:rsidR="00706052" w:rsidRPr="00706052">
        <w:rPr>
          <w:rFonts w:asciiTheme="majorHAnsi" w:hAnsiTheme="majorHAnsi"/>
          <w:b/>
        </w:rPr>
        <w:tab/>
      </w:r>
      <w:r w:rsidR="00706052" w:rsidRPr="00706052">
        <w:rPr>
          <w:rFonts w:asciiTheme="majorHAnsi" w:hAnsiTheme="majorHAnsi"/>
          <w:b/>
        </w:rPr>
        <w:tab/>
      </w:r>
      <w:r w:rsidR="00706052" w:rsidRPr="00706052">
        <w:rPr>
          <w:rFonts w:asciiTheme="majorHAnsi" w:hAnsiTheme="majorHAnsi"/>
          <w:b/>
        </w:rPr>
        <w:tab/>
      </w:r>
      <w:r w:rsidR="00706052" w:rsidRPr="00706052">
        <w:rPr>
          <w:rFonts w:asciiTheme="majorHAnsi" w:hAnsiTheme="majorHAnsi"/>
          <w:b/>
        </w:rPr>
        <w:tab/>
      </w:r>
      <w:r w:rsidR="00706052" w:rsidRPr="00706052">
        <w:rPr>
          <w:rFonts w:asciiTheme="majorHAnsi" w:hAnsiTheme="majorHAnsi"/>
          <w:b/>
        </w:rPr>
        <w:tab/>
      </w:r>
      <w:r w:rsidR="00706052" w:rsidRPr="00706052"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>SIGNATURE</w:t>
      </w:r>
    </w:p>
    <w:sectPr w:rsidR="00706052" w:rsidRPr="00706052" w:rsidSect="00706052">
      <w:pgSz w:w="11900" w:h="16840"/>
      <w:pgMar w:top="851" w:right="1268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MjKxMDIzt7CwMDFU0lEKTi0uzszPAykwrAUAN5NWNCwAAAA="/>
  </w:docVars>
  <w:rsids>
    <w:rsidRoot w:val="00212984"/>
    <w:rsid w:val="00212984"/>
    <w:rsid w:val="00706052"/>
    <w:rsid w:val="00CE4E32"/>
    <w:rsid w:val="00EA7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EAAFE23"/>
  <w14:defaultImageDpi w14:val="330"/>
  <w15:docId w15:val="{FF618522-62AA-4542-BB82-3AC5A332B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298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984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uiPriority w:val="59"/>
    <w:rsid w:val="002129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554C1E2-0B3E-CA42-8A02-44575F3C2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6</Words>
  <Characters>777</Characters>
  <Application>Microsoft Office Word</Application>
  <DocSecurity>0</DocSecurity>
  <Lines>6</Lines>
  <Paragraphs>1</Paragraphs>
  <ScaleCrop>false</ScaleCrop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ntosh HD</dc:creator>
  <cp:keywords/>
  <dc:description/>
  <cp:lastModifiedBy>Shafak Horzum</cp:lastModifiedBy>
  <cp:revision>2</cp:revision>
  <dcterms:created xsi:type="dcterms:W3CDTF">2016-11-15T14:05:00Z</dcterms:created>
  <dcterms:modified xsi:type="dcterms:W3CDTF">2020-09-02T12:23:00Z</dcterms:modified>
</cp:coreProperties>
</file>